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C6A6E" w14:textId="2D1588F6" w:rsidR="000557AF" w:rsidRDefault="006121FD" w:rsidP="00787B62"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E3417DD" wp14:editId="78FAB900">
                <wp:simplePos x="0" y="0"/>
                <wp:positionH relativeFrom="column">
                  <wp:posOffset>-237490</wp:posOffset>
                </wp:positionH>
                <wp:positionV relativeFrom="paragraph">
                  <wp:posOffset>111125</wp:posOffset>
                </wp:positionV>
                <wp:extent cx="6636171" cy="1088390"/>
                <wp:effectExtent l="0" t="0" r="0" b="0"/>
                <wp:wrapNone/>
                <wp:docPr id="119" name="Group 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6171" cy="1088390"/>
                          <a:chOff x="0" y="0"/>
                          <a:chExt cx="6636171" cy="108839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176" y="0"/>
                            <a:ext cx="6436995" cy="1088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 Box 21"/>
                        <wps:cNvSpPr txBox="1">
                          <a:spLocks noChangeAspect="1" noEditPoints="1" noChangeArrowheads="1" noChangeShapeType="1" noTextEdit="1"/>
                        </wps:cNvSpPr>
                        <wps:spPr bwMode="auto">
                          <a:xfrm>
                            <a:off x="13580" y="131275"/>
                            <a:ext cx="6350149" cy="820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AE42FE" w14:textId="17EEE52F" w:rsidR="00FF2C85" w:rsidRPr="00872565" w:rsidRDefault="00FF2C85" w:rsidP="00FF2C85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 xml:space="preserve">WHAT IS IT? </w:t>
                              </w:r>
                            </w:p>
                            <w:p w14:paraId="3A4CFF63" w14:textId="17929671" w:rsidR="00FF2C85" w:rsidRPr="00872565" w:rsidRDefault="00FF2C85" w:rsidP="00FF2C85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2140CB">
                                <w:rPr>
                                  <w:rFonts w:ascii="Verdana" w:hAnsi="Verdana" w:cs="Arial"/>
                                  <w:bCs/>
                                  <w:sz w:val="16"/>
                                  <w:szCs w:val="12"/>
                                </w:rPr>
                                <w:t xml:space="preserve">A </w:t>
                              </w:r>
                              <w:r w:rsidRPr="00872565">
                                <w:rPr>
                                  <w:rFonts w:ascii="Verdana" w:hAnsi="Verdana" w:cs="Arial"/>
                                  <w:b/>
                                  <w:sz w:val="16"/>
                                  <w:szCs w:val="12"/>
                                </w:rPr>
                                <w:t xml:space="preserve">Health Reimbursement Account (HRA) </w:t>
                              </w:r>
                              <w:r w:rsidRPr="0087256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is an employer-sponsored account to help you pay certain out-of-pocket medical expenses. The HRA is available to participants </w:t>
                              </w:r>
                              <w:r w:rsidR="00D21EAA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of</w:t>
                              </w:r>
                              <w:r w:rsidRPr="0087256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Pr="004A3CB0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 group health plan]</w:t>
                              </w:r>
                              <w:r w:rsidRPr="004A3CB0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 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96" name="Group 96"/>
                        <wpg:cNvGrpSpPr/>
                        <wpg:grpSpPr>
                          <a:xfrm>
                            <a:off x="0" y="334978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5" name="Oval 5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5" name="Picture 9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54" y="76954"/>
                              <a:ext cx="25590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3417DD" id="Group 119" o:spid="_x0000_s1026" style="position:absolute;margin-left:-18.7pt;margin-top:8.75pt;width:522.55pt;height:85.7pt;z-index:251672576" coordsize="66361,10883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">
                <v:shape id="Picture 2" o:spid="_x0000_s1027" type="#_x0000_t75" style="position:absolute;left:1991;width:64370;height:10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">
                  <v:imagedata r:id="rId13" o:title="" gain="19661f" blacklevel="2293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135;top:1312;width:63502;height:8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TFnwwAAANsAAAAPAAAAZHJzL2Rvd25yZXYueG1sRI9Ba8JA&#10;FITvBf/D8gQvxWyUUk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mYExZ8MAAADbAAAADwAA&#10;AAAAAAAAAAAAAAAHAgAAZHJzL2Rvd25yZXYueG1sUEsFBgAAAAADAAMAtwAAAPcCAAAAAA==&#10;" filled="f" stroked="f">
                  <o:lock v:ext="edit" aspectratio="t" verticies="t" text="t" shapetype="t"/>
                  <v:textbox inset="0,0,0,0">
                    <w:txbxContent>
                      <w:p w14:paraId="6AAE42FE" w14:textId="17EEE52F" w:rsidR="00FF2C85" w:rsidRPr="00872565" w:rsidRDefault="00FF2C85" w:rsidP="00FF2C85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 xml:space="preserve">WHAT IS IT? </w:t>
                        </w:r>
                      </w:p>
                      <w:p w14:paraId="3A4CFF63" w14:textId="17929671" w:rsidR="00FF2C85" w:rsidRPr="00872565" w:rsidRDefault="00FF2C85" w:rsidP="00FF2C85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2140CB">
                          <w:rPr>
                            <w:rFonts w:ascii="Verdana" w:hAnsi="Verdana" w:cs="Arial"/>
                            <w:bCs/>
                            <w:sz w:val="16"/>
                            <w:szCs w:val="12"/>
                          </w:rPr>
                          <w:t xml:space="preserve">A </w:t>
                        </w:r>
                        <w:r w:rsidRPr="00872565">
                          <w:rPr>
                            <w:rFonts w:ascii="Verdana" w:hAnsi="Verdana" w:cs="Arial"/>
                            <w:b/>
                            <w:sz w:val="16"/>
                            <w:szCs w:val="12"/>
                          </w:rPr>
                          <w:t xml:space="preserve">Health Reimbursement Account (HRA) </w:t>
                        </w:r>
                        <w:r w:rsidRPr="0087256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is an employer-sponsored account to help you pay certain out-of-pocket medical expenses. The HRA is available to participants </w:t>
                        </w:r>
                        <w:r w:rsidR="00D21EAA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of</w:t>
                        </w:r>
                        <w:r w:rsidRPr="0087256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Pr="004A3CB0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 group health plan]</w:t>
                        </w:r>
                        <w:r w:rsidRPr="004A3CB0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 </w:t>
                        </w:r>
                      </w:p>
                    </w:txbxContent>
                  </v:textbox>
                </v:shape>
                <v:group id="Group 96" o:spid="_x0000_s1029" style="position:absolute;top:3349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oval id="Oval 5" o:spid="_x0000_s1030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" fillcolor="#1b365d [3215]" stroked="f" strokeweight="1pt">
                    <v:stroke joinstyle="miter"/>
                  </v:oval>
                  <v:shape id="Picture 95" o:spid="_x0000_s1031" type="#_x0000_t75" style="position:absolute;left:76954;top:76954;width:25590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">
                    <v:imagedata r:id="rId14" o:title=""/>
                  </v:shape>
                </v:group>
              </v:group>
            </w:pict>
          </mc:Fallback>
        </mc:AlternateContent>
      </w:r>
    </w:p>
    <w:p w14:paraId="3145FE5B" w14:textId="10DCAE7E" w:rsidR="00BE4877" w:rsidRDefault="00BE4877" w:rsidP="00155DF0">
      <w:pPr>
        <w:pStyle w:val="Footnote-Caption"/>
      </w:pPr>
      <w:r>
        <w:tab/>
      </w:r>
    </w:p>
    <w:p w14:paraId="1F668DC7" w14:textId="384CFB6C" w:rsidR="00972164" w:rsidRDefault="00972164" w:rsidP="00155DF0">
      <w:pPr>
        <w:pStyle w:val="Footnote-Caption"/>
      </w:pPr>
    </w:p>
    <w:p w14:paraId="5B42F9DE" w14:textId="1994642D" w:rsidR="00972164" w:rsidRDefault="00972164" w:rsidP="00155DF0">
      <w:pPr>
        <w:pStyle w:val="Footnote-Caption"/>
      </w:pPr>
    </w:p>
    <w:p w14:paraId="33D8D2EB" w14:textId="27F5C35D" w:rsidR="00972164" w:rsidRDefault="00972164" w:rsidP="00155DF0">
      <w:pPr>
        <w:pStyle w:val="Footnote-Caption"/>
      </w:pPr>
    </w:p>
    <w:p w14:paraId="147796DF" w14:textId="096EB009" w:rsidR="00972164" w:rsidRDefault="00972164" w:rsidP="00155DF0">
      <w:pPr>
        <w:pStyle w:val="Footnote-Caption"/>
      </w:pPr>
    </w:p>
    <w:p w14:paraId="17DAA5E3" w14:textId="0579884F" w:rsidR="00972164" w:rsidRDefault="00972164" w:rsidP="00155DF0">
      <w:pPr>
        <w:pStyle w:val="Footnote-Caption"/>
      </w:pPr>
    </w:p>
    <w:p w14:paraId="40D4945E" w14:textId="188B0E8F" w:rsidR="00FE058A" w:rsidRDefault="00FE058A" w:rsidP="00155DF0">
      <w:pPr>
        <w:pStyle w:val="Footnote-Caption"/>
      </w:pPr>
    </w:p>
    <w:p w14:paraId="6286A4F5" w14:textId="66DDAF5C" w:rsidR="00FE058A" w:rsidRDefault="00FE058A" w:rsidP="00155DF0">
      <w:pPr>
        <w:pStyle w:val="Footnote-Caption"/>
      </w:pPr>
    </w:p>
    <w:p w14:paraId="036989CF" w14:textId="02D87729" w:rsidR="00FF2C85" w:rsidRDefault="00FF2C85" w:rsidP="00155DF0">
      <w:pPr>
        <w:pStyle w:val="Footnote-Caption"/>
      </w:pPr>
    </w:p>
    <w:p w14:paraId="456012C5" w14:textId="3805DED2" w:rsidR="00FF2C85" w:rsidRDefault="006121FD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441F2E2" wp14:editId="4AE2C70A">
                <wp:simplePos x="0" y="0"/>
                <wp:positionH relativeFrom="column">
                  <wp:posOffset>-250825</wp:posOffset>
                </wp:positionH>
                <wp:positionV relativeFrom="paragraph">
                  <wp:posOffset>288290</wp:posOffset>
                </wp:positionV>
                <wp:extent cx="6651493" cy="1188720"/>
                <wp:effectExtent l="0" t="0" r="0" b="11430"/>
                <wp:wrapNone/>
                <wp:docPr id="120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1493" cy="1188720"/>
                          <a:chOff x="0" y="0"/>
                          <a:chExt cx="6651493" cy="118872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3703" y="0"/>
                            <a:ext cx="6447790" cy="1188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 Box 16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13581" y="0"/>
                            <a:ext cx="635000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9C3EBE" w14:textId="77777777" w:rsidR="00094BF1" w:rsidRPr="00872565" w:rsidRDefault="00094BF1" w:rsidP="00094BF1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 xml:space="preserve">WHAT IS IT USED FOR? </w:t>
                              </w:r>
                            </w:p>
                            <w:p w14:paraId="7DEB7472" w14:textId="058B51DB" w:rsidR="00094BF1" w:rsidRPr="00AF1864" w:rsidRDefault="00094BF1" w:rsidP="00AF1864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C711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The funds in an HRA are used for certain out-of-pocket medical expenses, including</w:t>
                              </w:r>
                              <w:r w:rsidR="00503DBC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="00503DBC" w:rsidRPr="00503DBC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oinsurance and copays, your deductible, dental or vision expenses, and over-the-counter drugs and medicines. Check your Plan Highlights for additional information regarding eligible expenses.</w:t>
                              </w:r>
                              <w:r w:rsidR="00AF186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Pr="00C711A8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6"/>
                                </w:rPr>
                                <w:t>[</w:t>
                              </w:r>
                              <w:r w:rsidR="0027034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6"/>
                                </w:rPr>
                                <w:t>customize expenses listed to your plan]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98" name="Group 98"/>
                        <wpg:cNvGrpSpPr/>
                        <wpg:grpSpPr>
                          <a:xfrm>
                            <a:off x="0" y="389299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6" name="Oval 6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7" name="Picture 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55" y="76954"/>
                              <a:ext cx="25590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441F2E2" id="Group 120" o:spid="_x0000_s1032" style="position:absolute;margin-left:-19.75pt;margin-top:22.7pt;width:523.75pt;height:93.6pt;z-index:251675648" coordsize="66514,11887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">
                <v:shape id="Picture 11" o:spid="_x0000_s1033" type="#_x0000_t75" style="position:absolute;left:2037;width:64477;height:11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">
                  <v:imagedata r:id="rId13" o:title="" gain="19661f" blacklevel="22938f"/>
                  <o:lock v:ext="edit" aspectratio="f"/>
                </v:shape>
                <v:shape id="Text Box 16" o:spid="_x0000_s1034" type="#_x0000_t202" style="position:absolute;left:135;width:63500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MY1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Tf&#10;X8IBcv4BAAD//wMAUEsBAi0AFAAGAAgAAAAhANvh9svuAAAAhQEAABMAAAAAAAAAAAAAAAAAAAAA&#10;AFtDb250ZW50X1R5cGVzXS54bWxQSwECLQAUAAYACAAAACEAWvQsW78AAAAVAQAACwAAAAAAAAAA&#10;AAAAAAAfAQAAX3JlbHMvLnJlbHNQSwECLQAUAAYACAAAACEAt0jGNb0AAADbAAAADwAAAAAAAAAA&#10;AAAAAAAHAgAAZHJzL2Rvd25yZXYueG1sUEsFBgAAAAADAAMAtwAAAPECAAAAAA==&#10;" filled="f" stroked="f">
                  <o:lock v:ext="edit" verticies="t" text="t" shapetype="t"/>
                  <v:textbox inset="0,0,0,0">
                    <w:txbxContent>
                      <w:p w14:paraId="249C3EBE" w14:textId="77777777" w:rsidR="00094BF1" w:rsidRPr="00872565" w:rsidRDefault="00094BF1" w:rsidP="00094BF1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 xml:space="preserve">WHAT IS IT USED FOR? </w:t>
                        </w:r>
                      </w:p>
                      <w:p w14:paraId="7DEB7472" w14:textId="058B51DB" w:rsidR="00094BF1" w:rsidRPr="00AF1864" w:rsidRDefault="00094BF1" w:rsidP="00AF1864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C711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The funds in an HRA are used for certain out-of-pocket medical expenses, including</w:t>
                        </w:r>
                        <w:r w:rsidR="00503DBC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="00503DBC" w:rsidRPr="00503DBC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oinsurance and copays, your deductible, dental or vision expenses, and over-the-counter drugs and medicines. Check your Plan Highlights for additional information regarding eligible expenses.</w:t>
                        </w:r>
                        <w:r w:rsidR="00AF186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Pr="00C711A8">
                          <w:rPr>
                            <w:rFonts w:ascii="Verdana" w:hAnsi="Verdana" w:cs="Arial"/>
                            <w:color w:val="FF0000"/>
                            <w:sz w:val="16"/>
                            <w:szCs w:val="16"/>
                          </w:rPr>
                          <w:t>[</w:t>
                        </w:r>
                        <w:r w:rsidR="00270349">
                          <w:rPr>
                            <w:rFonts w:ascii="Verdana" w:hAnsi="Verdana" w:cs="Arial"/>
                            <w:color w:val="FF0000"/>
                            <w:sz w:val="16"/>
                            <w:szCs w:val="16"/>
                          </w:rPr>
                          <w:t>customize expenses listed to your plan]</w:t>
                        </w:r>
                      </w:p>
                    </w:txbxContent>
                  </v:textbox>
                </v:shape>
                <v:group id="Group 98" o:spid="_x0000_s1035" style="position:absolute;top:3892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oval id="Oval 6" o:spid="_x0000_s1036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" fillcolor="#1b365d [3215]" stroked="f" strokeweight="1pt">
                    <v:stroke joinstyle="miter"/>
                  </v:oval>
                  <v:shape id="Picture 97" o:spid="_x0000_s1037" type="#_x0000_t75" style="position:absolute;left:76955;top:76954;width:25590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">
                    <v:imagedata r:id="rId16" o:title=""/>
                  </v:shape>
                </v:group>
              </v:group>
            </w:pict>
          </mc:Fallback>
        </mc:AlternateContent>
      </w:r>
    </w:p>
    <w:p w14:paraId="6AD08884" w14:textId="76335BDF" w:rsidR="00E453BC" w:rsidRDefault="00E453BC" w:rsidP="00155DF0">
      <w:pPr>
        <w:pStyle w:val="Footnote-Caption"/>
      </w:pPr>
    </w:p>
    <w:p w14:paraId="41A19A83" w14:textId="191489A1" w:rsidR="00FE058A" w:rsidRDefault="00FE058A" w:rsidP="00155DF0">
      <w:pPr>
        <w:pStyle w:val="Footnote-Caption"/>
      </w:pPr>
    </w:p>
    <w:p w14:paraId="02DA1C7E" w14:textId="7E45950F" w:rsidR="00FE058A" w:rsidRDefault="00FE058A" w:rsidP="00155DF0">
      <w:pPr>
        <w:pStyle w:val="Footnote-Caption"/>
      </w:pPr>
    </w:p>
    <w:p w14:paraId="4E6E3C5A" w14:textId="2A618524" w:rsidR="00FE058A" w:rsidRDefault="00FE058A" w:rsidP="00155DF0">
      <w:pPr>
        <w:pStyle w:val="Footnote-Caption"/>
      </w:pPr>
    </w:p>
    <w:p w14:paraId="1AFB4D24" w14:textId="4687D7ED" w:rsidR="00FE058A" w:rsidRDefault="00FE058A" w:rsidP="00155DF0">
      <w:pPr>
        <w:pStyle w:val="Footnote-Caption"/>
      </w:pPr>
    </w:p>
    <w:p w14:paraId="4F1350B7" w14:textId="6D0BC10E" w:rsidR="00FE058A" w:rsidRDefault="00FE058A" w:rsidP="00155DF0">
      <w:pPr>
        <w:pStyle w:val="Footnote-Caption"/>
      </w:pPr>
    </w:p>
    <w:p w14:paraId="7E4F3751" w14:textId="1D455719" w:rsidR="00FE058A" w:rsidRDefault="00FE058A" w:rsidP="00155DF0">
      <w:pPr>
        <w:pStyle w:val="Footnote-Caption"/>
      </w:pPr>
    </w:p>
    <w:p w14:paraId="5D23B0CE" w14:textId="4815D8C8" w:rsidR="00FE058A" w:rsidRDefault="00FE058A" w:rsidP="00155DF0">
      <w:pPr>
        <w:pStyle w:val="Footnote-Caption"/>
      </w:pPr>
    </w:p>
    <w:p w14:paraId="44A3801C" w14:textId="7DB76625" w:rsidR="00FE058A" w:rsidRDefault="00FE058A" w:rsidP="00155DF0">
      <w:pPr>
        <w:pStyle w:val="Footnote-Caption"/>
      </w:pPr>
    </w:p>
    <w:p w14:paraId="686876DB" w14:textId="53F287E3" w:rsidR="00236749" w:rsidRDefault="00236749" w:rsidP="00155DF0">
      <w:pPr>
        <w:pStyle w:val="Footnote-Caption"/>
      </w:pPr>
    </w:p>
    <w:p w14:paraId="6AF79D82" w14:textId="225B8CF7" w:rsidR="00236749" w:rsidRDefault="006121FD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D3BB5D3" wp14:editId="14137E59">
                <wp:simplePos x="0" y="0"/>
                <wp:positionH relativeFrom="column">
                  <wp:posOffset>-246380</wp:posOffset>
                </wp:positionH>
                <wp:positionV relativeFrom="paragraph">
                  <wp:posOffset>532765</wp:posOffset>
                </wp:positionV>
                <wp:extent cx="6645696" cy="1088136"/>
                <wp:effectExtent l="0" t="0" r="3175" b="17145"/>
                <wp:wrapNone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5696" cy="1088136"/>
                          <a:chOff x="0" y="0"/>
                          <a:chExt cx="6645696" cy="1088136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176" y="0"/>
                            <a:ext cx="6446520" cy="1087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11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9054" y="0"/>
                            <a:ext cx="6345936" cy="1088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E92D26" w14:textId="77777777" w:rsidR="00FE199A" w:rsidRPr="00872565" w:rsidRDefault="00FE199A" w:rsidP="00FE199A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>HOW DO I SAVE MONEY?</w:t>
                              </w:r>
                            </w:p>
                            <w:p w14:paraId="2F75F893" w14:textId="1CD77116" w:rsidR="00FE199A" w:rsidRPr="005E03F6" w:rsidRDefault="00FE199A" w:rsidP="00FE199A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5E03F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HRA funds are provided by your employer and are not a taxable benefit to you. This helps to reduce your out-of-pocket expenses without raising your tax burden.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101" name="Group 101"/>
                        <wpg:cNvGrpSpPr/>
                        <wpg:grpSpPr>
                          <a:xfrm>
                            <a:off x="0" y="339505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88" name="Oval 88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0" name="Picture 1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642" y="76955"/>
                              <a:ext cx="19748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D3BB5D3" id="Group 124" o:spid="_x0000_s1038" style="position:absolute;margin-left:-19.4pt;margin-top:41.95pt;width:523.3pt;height:85.7pt;z-index:251678720" coordsize="66456,10881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">
                <v:shape id="Picture 27" o:spid="_x0000_s1039" type="#_x0000_t75" style="position:absolute;left:1991;width:64465;height:10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">
                  <v:imagedata r:id="rId13" o:title="" gain="19661f" blacklevel="22938f"/>
                  <o:lock v:ext="edit" aspectratio="f"/>
                </v:shape>
                <v:shape id="Text Box 11" o:spid="_x0000_s1040" type="#_x0000_t202" style="position:absolute;left:90;width:63459;height:108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" filled="f" stroked="f">
                  <o:lock v:ext="edit" verticies="t" text="t" shapetype="t"/>
                  <v:textbox inset="0,0,0,0">
                    <w:txbxContent>
                      <w:p w14:paraId="7FE92D26" w14:textId="77777777" w:rsidR="00FE199A" w:rsidRPr="00872565" w:rsidRDefault="00FE199A" w:rsidP="00FE199A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>HOW DO I SAVE MONEY?</w:t>
                        </w:r>
                      </w:p>
                      <w:p w14:paraId="2F75F893" w14:textId="1CD77116" w:rsidR="00FE199A" w:rsidRPr="005E03F6" w:rsidRDefault="00FE199A" w:rsidP="00FE199A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5E03F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HRA funds are provided by your employer and are not a taxable benefit to you. This helps to reduce your out-of-pocket expenses without raising your tax burden.</w:t>
                        </w:r>
                      </w:p>
                    </w:txbxContent>
                  </v:textbox>
                </v:shape>
                <v:group id="Group 101" o:spid="_x0000_s1041" style="position:absolute;top:3395;width:4114;height:4114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oval id="Oval 88" o:spid="_x0000_s1042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" fillcolor="#1b365d [3215]" stroked="f" strokeweight="1pt">
                    <v:stroke joinstyle="miter"/>
                  </v:oval>
                  <v:shape id="Picture 100" o:spid="_x0000_s1043" type="#_x0000_t75" style="position:absolute;left:108642;top:76955;width:19748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">
                    <v:imagedata r:id="rId18" o:title=""/>
                  </v:shape>
                </v:group>
              </v:group>
            </w:pict>
          </mc:Fallback>
        </mc:AlternateContent>
      </w:r>
    </w:p>
    <w:p w14:paraId="10B64A6D" w14:textId="7D5D03FE" w:rsidR="00236749" w:rsidRDefault="00236749" w:rsidP="00155DF0">
      <w:pPr>
        <w:pStyle w:val="Footnote-Caption"/>
      </w:pPr>
    </w:p>
    <w:p w14:paraId="2ED09CC6" w14:textId="54898FF4" w:rsidR="00236749" w:rsidRDefault="00236749" w:rsidP="00155DF0">
      <w:pPr>
        <w:pStyle w:val="Footnote-Caption"/>
      </w:pPr>
    </w:p>
    <w:p w14:paraId="332EBA7F" w14:textId="23A72244" w:rsidR="00236749" w:rsidRDefault="00236749" w:rsidP="00155DF0">
      <w:pPr>
        <w:pStyle w:val="Footnote-Caption"/>
      </w:pPr>
    </w:p>
    <w:p w14:paraId="5936340D" w14:textId="4AD26C9E" w:rsidR="00236749" w:rsidRDefault="00236749" w:rsidP="00155DF0">
      <w:pPr>
        <w:pStyle w:val="Footnote-Caption"/>
      </w:pPr>
    </w:p>
    <w:p w14:paraId="007D964E" w14:textId="26CFD1E9" w:rsidR="00236749" w:rsidRDefault="00236749" w:rsidP="00155DF0">
      <w:pPr>
        <w:pStyle w:val="Footnote-Caption"/>
      </w:pPr>
    </w:p>
    <w:p w14:paraId="142CF018" w14:textId="5F1E4360" w:rsidR="00236749" w:rsidRDefault="00236749" w:rsidP="00155DF0">
      <w:pPr>
        <w:pStyle w:val="Footnote-Caption"/>
      </w:pPr>
    </w:p>
    <w:p w14:paraId="724FBE59" w14:textId="2479AA81" w:rsidR="00236749" w:rsidRDefault="00236749" w:rsidP="00155DF0">
      <w:pPr>
        <w:pStyle w:val="Footnote-Caption"/>
      </w:pPr>
    </w:p>
    <w:p w14:paraId="3B7326E2" w14:textId="4BA78198" w:rsidR="00236749" w:rsidRDefault="00236749" w:rsidP="00155DF0">
      <w:pPr>
        <w:pStyle w:val="Footnote-Caption"/>
      </w:pPr>
    </w:p>
    <w:p w14:paraId="1E4B4BC9" w14:textId="55D5D128" w:rsidR="00236749" w:rsidRDefault="00236749" w:rsidP="00155DF0">
      <w:pPr>
        <w:pStyle w:val="Footnote-Caption"/>
      </w:pPr>
    </w:p>
    <w:p w14:paraId="3D910ABD" w14:textId="3E666CBD" w:rsidR="00F2185E" w:rsidRDefault="00F2185E" w:rsidP="00155DF0">
      <w:pPr>
        <w:pStyle w:val="Footnote-Caption"/>
      </w:pPr>
    </w:p>
    <w:p w14:paraId="4D485E5C" w14:textId="3385AE55" w:rsidR="009E2EC9" w:rsidRDefault="009E2EC9" w:rsidP="00155DF0">
      <w:pPr>
        <w:pStyle w:val="Footnote-Caption"/>
      </w:pPr>
    </w:p>
    <w:p w14:paraId="2A0EFE89" w14:textId="3927452D" w:rsidR="00236749" w:rsidRDefault="00236749" w:rsidP="00155DF0">
      <w:pPr>
        <w:pStyle w:val="Footnote-Caption"/>
      </w:pPr>
    </w:p>
    <w:p w14:paraId="7EDCD80E" w14:textId="1C982693" w:rsidR="00236749" w:rsidRDefault="00236749" w:rsidP="00155DF0">
      <w:pPr>
        <w:pStyle w:val="Footnote-Caption"/>
      </w:pPr>
    </w:p>
    <w:p w14:paraId="3BBF52BD" w14:textId="3507A524" w:rsidR="00236749" w:rsidRDefault="00236749" w:rsidP="00155DF0">
      <w:pPr>
        <w:pStyle w:val="Footnote-Caption"/>
      </w:pPr>
    </w:p>
    <w:p w14:paraId="6CF0F793" w14:textId="519DBE58" w:rsidR="00236749" w:rsidRDefault="00236749" w:rsidP="00155DF0">
      <w:pPr>
        <w:pStyle w:val="Footnote-Caption"/>
      </w:pPr>
    </w:p>
    <w:p w14:paraId="5FA30671" w14:textId="2B9C16B4" w:rsidR="00236749" w:rsidRPr="00BE4877" w:rsidRDefault="006F0A37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95CC313" wp14:editId="5E7044FD">
                <wp:simplePos x="0" y="0"/>
                <wp:positionH relativeFrom="column">
                  <wp:posOffset>-241935</wp:posOffset>
                </wp:positionH>
                <wp:positionV relativeFrom="paragraph">
                  <wp:posOffset>133985</wp:posOffset>
                </wp:positionV>
                <wp:extent cx="7422515" cy="2886075"/>
                <wp:effectExtent l="0" t="0" r="6985" b="9525"/>
                <wp:wrapNone/>
                <wp:docPr id="123" name="Group 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2515" cy="2886075"/>
                          <a:chOff x="0" y="0"/>
                          <a:chExt cx="7423062" cy="2886516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3703" y="0"/>
                            <a:ext cx="6436995" cy="274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3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18107" y="9053"/>
                            <a:ext cx="644652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94CE0B" w14:textId="77777777" w:rsidR="002F70D4" w:rsidRPr="00872565" w:rsidRDefault="002F70D4" w:rsidP="002F70D4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872565">
                                <w:rPr>
                                  <w:rFonts w:ascii="Verdana" w:hAnsi="Verdana" w:cs="Arial"/>
                                  <w:bCs/>
                                  <w:color w:val="1B365D" w:themeColor="text2"/>
                                  <w:sz w:val="23"/>
                                  <w:szCs w:val="23"/>
                                </w:rPr>
                                <w:t xml:space="preserve">WHY DO I NEED THIS PLAN? </w:t>
                              </w:r>
                            </w:p>
                            <w:p w14:paraId="7BC06B3D" w14:textId="7DC2CD8A" w:rsidR="002F70D4" w:rsidRDefault="002F70D4" w:rsidP="00576FF2">
                              <w:pPr>
                                <w:ind w:left="864"/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</w:pPr>
                              <w:r w:rsidRPr="009E2EC9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n HRA is a financial tool that allows you to save o</w:t>
                              </w:r>
                              <w:r w:rsidR="00420140" w:rsidRPr="009E2EC9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n some of your healthcare expenses. </w:t>
                              </w:r>
                              <w:r w:rsidRPr="009E2EC9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It provides several unique features, including: </w:t>
                              </w:r>
                              <w:r w:rsidRPr="009E2EC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dd 1-4 bullet points which are unique to the account</w:t>
                              </w:r>
                              <w:r w:rsidR="00A84D54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, examples listed</w:t>
                              </w:r>
                              <w:r w:rsidRPr="009E2EC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</w:p>
                            <w:p w14:paraId="646D5A1C" w14:textId="3294ED38" w:rsidR="005B5CE5" w:rsidRDefault="00A85AB0" w:rsidP="0007567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unding</w:t>
                              </w:r>
                              <w:r w:rsidR="005B5CE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950A02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Unlike an FSA or HSA, an HRA is </w:t>
                              </w: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owned – and funded by – your employer.</w:t>
                              </w:r>
                            </w:p>
                            <w:p w14:paraId="7DF1A46E" w14:textId="7E92E523" w:rsidR="00075676" w:rsidRPr="00075676" w:rsidRDefault="00075676" w:rsidP="0007567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07567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Use of Funds: </w:t>
                              </w:r>
                              <w:r w:rsidR="0084296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Funds become available </w:t>
                              </w:r>
                              <w:r w:rsidR="00842964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dd in when</w:t>
                              </w:r>
                              <w:r w:rsidR="007E4530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 xml:space="preserve"> – first day of plan year, as a cash balance and allocated to employees throughout the year, etc.</w:t>
                              </w:r>
                              <w:r w:rsidR="00842964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  <w:r w:rsidRPr="0007567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</w:t>
                              </w:r>
                            </w:p>
                            <w:p w14:paraId="7D503332" w14:textId="1ED92762" w:rsidR="00752E25" w:rsidRDefault="005C4045" w:rsidP="005C404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5C404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Plan Year End: </w:t>
                              </w:r>
                              <w:r w:rsidR="002140CB" w:rsidRPr="00926813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 xml:space="preserve">[Add in details about </w:t>
                              </w:r>
                              <w:r w:rsidR="00B65419" w:rsidRPr="00926813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when claims must be submitted, how long contributed funds will remain available]</w:t>
                              </w:r>
                            </w:p>
                            <w:p w14:paraId="068F2DD5" w14:textId="24FAC82A" w:rsidR="00752E25" w:rsidRDefault="00752E25" w:rsidP="005C404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Rollover </w:t>
                              </w:r>
                              <w:r w:rsidRPr="00752E25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if applicable]</w:t>
                              </w: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BB0A6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Funds </w:t>
                              </w:r>
                              <w:r w:rsidR="00BB0A61" w:rsidRPr="005C404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roll over from one plan year to the next.</w:t>
                              </w:r>
                            </w:p>
                            <w:p w14:paraId="2004E2F3" w14:textId="77777777" w:rsidR="0090707B" w:rsidRPr="00B65419" w:rsidRDefault="0090707B" w:rsidP="00B65419">
                              <w:p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87" name="Text Box 87"/>
                        <wps:cNvSpPr txBox="1"/>
                        <wps:spPr>
                          <a:xfrm>
                            <a:off x="3517271" y="2584764"/>
                            <a:ext cx="3905791" cy="301752"/>
                          </a:xfrm>
                          <a:custGeom>
                            <a:avLst/>
                            <a:gdLst>
                              <a:gd name="connsiteX0" fmla="*/ 0 w 2955925"/>
                              <a:gd name="connsiteY0" fmla="*/ 0 h 534035"/>
                              <a:gd name="connsiteX1" fmla="*/ 2955925 w 2955925"/>
                              <a:gd name="connsiteY1" fmla="*/ 0 h 534035"/>
                              <a:gd name="connsiteX2" fmla="*/ 2955925 w 2955925"/>
                              <a:gd name="connsiteY2" fmla="*/ 534035 h 534035"/>
                              <a:gd name="connsiteX3" fmla="*/ 0 w 2955925"/>
                              <a:gd name="connsiteY3" fmla="*/ 534035 h 534035"/>
                              <a:gd name="connsiteX4" fmla="*/ 0 w 2955925"/>
                              <a:gd name="connsiteY4" fmla="*/ 0 h 534035"/>
                              <a:gd name="connsiteX0" fmla="*/ 54320 w 2955925"/>
                              <a:gd name="connsiteY0" fmla="*/ 0 h 534035"/>
                              <a:gd name="connsiteX1" fmla="*/ 2955925 w 2955925"/>
                              <a:gd name="connsiteY1" fmla="*/ 0 h 534035"/>
                              <a:gd name="connsiteX2" fmla="*/ 2955925 w 2955925"/>
                              <a:gd name="connsiteY2" fmla="*/ 534035 h 534035"/>
                              <a:gd name="connsiteX3" fmla="*/ 0 w 2955925"/>
                              <a:gd name="connsiteY3" fmla="*/ 534035 h 534035"/>
                              <a:gd name="connsiteX4" fmla="*/ 54320 w 2955925"/>
                              <a:gd name="connsiteY4" fmla="*/ 0 h 5340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955925" h="534035">
                                <a:moveTo>
                                  <a:pt x="54320" y="0"/>
                                </a:moveTo>
                                <a:lnTo>
                                  <a:pt x="2955925" y="0"/>
                                </a:lnTo>
                                <a:lnTo>
                                  <a:pt x="2955925" y="534035"/>
                                </a:lnTo>
                                <a:lnTo>
                                  <a:pt x="0" y="534035"/>
                                </a:lnTo>
                                <a:lnTo>
                                  <a:pt x="543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62053AB" w14:textId="2DFD9CB5" w:rsidR="00850EE1" w:rsidRPr="000C4DD1" w:rsidRDefault="000C4DD1" w:rsidP="000C4DD1">
                              <w:pPr>
                                <w:spacing w:line="240" w:lineRule="auto"/>
                                <w:ind w:left="432"/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</w:pPr>
                              <w:r w:rsidRPr="000C4DD1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 xml:space="preserve">For more information, visit </w:t>
                              </w:r>
                              <w:r w:rsidRPr="006A093B">
                                <w:rPr>
                                  <w:rFonts w:ascii="Verdana" w:hAnsi="Verdana" w:cs="Arial"/>
                                  <w:color w:val="538AB4" w:themeColor="accent2"/>
                                  <w:sz w:val="16"/>
                                  <w:szCs w:val="12"/>
                                  <w:u w:val="single"/>
                                </w:rPr>
                                <w:t>BenefitResource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6" name="Group 106"/>
                        <wpg:cNvGrpSpPr/>
                        <wpg:grpSpPr>
                          <a:xfrm>
                            <a:off x="0" y="1172423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89" name="Oval 89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4" name="Picture 1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695" y="76955"/>
                              <a:ext cx="172720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95CC313" id="Group 123" o:spid="_x0000_s1044" style="position:absolute;margin-left:-19.05pt;margin-top:10.55pt;width:584.45pt;height:227.25pt;z-index:251681792" coordsize="74230,28865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">
                <v:shape id="Picture 32" o:spid="_x0000_s1045" type="#_x0000_t75" style="position:absolute;left:2037;width:64369;height:27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">
                  <v:imagedata r:id="rId13" o:title="" gain="19661f" blacklevel="22938f"/>
                  <o:lock v:ext="edit" aspectratio="f"/>
                </v:shape>
                <v:shape id="Text Box 3" o:spid="_x0000_s1046" type="#_x0000_t202" style="position:absolute;left:181;top:90;width:64465;height:27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" filled="f" stroked="f">
                  <o:lock v:ext="edit" verticies="t" text="t" shapetype="t"/>
                  <v:textbox inset="0,0,0,0">
                    <w:txbxContent>
                      <w:p w14:paraId="4D94CE0B" w14:textId="77777777" w:rsidR="002F70D4" w:rsidRPr="00872565" w:rsidRDefault="002F70D4" w:rsidP="002F70D4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872565">
                          <w:rPr>
                            <w:rFonts w:ascii="Verdana" w:hAnsi="Verdana" w:cs="Arial"/>
                            <w:bCs/>
                            <w:color w:val="1B365D" w:themeColor="text2"/>
                            <w:sz w:val="23"/>
                            <w:szCs w:val="23"/>
                          </w:rPr>
                          <w:t xml:space="preserve">WHY DO I NEED THIS PLAN? </w:t>
                        </w:r>
                      </w:p>
                      <w:p w14:paraId="7BC06B3D" w14:textId="7DC2CD8A" w:rsidR="002F70D4" w:rsidRDefault="002F70D4" w:rsidP="00576FF2">
                        <w:pPr>
                          <w:ind w:left="864"/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</w:pPr>
                        <w:r w:rsidRPr="009E2EC9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n HRA is a financial tool that allows you to save o</w:t>
                        </w:r>
                        <w:r w:rsidR="00420140" w:rsidRPr="009E2EC9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n some of your healthcare expenses. </w:t>
                        </w:r>
                        <w:r w:rsidRPr="009E2EC9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It provides several unique features, including: </w:t>
                        </w:r>
                        <w:r w:rsidRPr="009E2EC9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dd 1-4 bullet points which are unique to the account</w:t>
                        </w:r>
                        <w:r w:rsidR="00A84D54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, examples listed</w:t>
                        </w:r>
                        <w:r w:rsidRPr="009E2EC9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</w:p>
                      <w:p w14:paraId="646D5A1C" w14:textId="3294ED38" w:rsidR="005B5CE5" w:rsidRDefault="00A85AB0" w:rsidP="0007567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unding</w:t>
                        </w:r>
                        <w:r w:rsidR="005B5CE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950A02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Unlike an FSA or HSA, an HRA is </w:t>
                        </w: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owned – and funded by – your employer.</w:t>
                        </w:r>
                      </w:p>
                      <w:p w14:paraId="7DF1A46E" w14:textId="7E92E523" w:rsidR="00075676" w:rsidRPr="00075676" w:rsidRDefault="00075676" w:rsidP="0007567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07567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Use of Funds: </w:t>
                        </w:r>
                        <w:r w:rsidR="0084296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Funds become available </w:t>
                        </w:r>
                        <w:r w:rsidR="00842964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dd in when</w:t>
                        </w:r>
                        <w:r w:rsidR="007E4530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 xml:space="preserve"> – first day of plan year, as a cash balance and allocated to employees throughout the year, etc.</w:t>
                        </w:r>
                        <w:r w:rsidR="00842964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  <w:r w:rsidRPr="0007567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</w:t>
                        </w:r>
                      </w:p>
                      <w:p w14:paraId="7D503332" w14:textId="1ED92762" w:rsidR="00752E25" w:rsidRDefault="005C4045" w:rsidP="005C4045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5C404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Plan Year End: </w:t>
                        </w:r>
                        <w:r w:rsidR="002140CB" w:rsidRPr="00926813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 xml:space="preserve">[Add in details about </w:t>
                        </w:r>
                        <w:r w:rsidR="00B65419" w:rsidRPr="00926813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when claims must be submitted, how long contributed funds will remain available]</w:t>
                        </w:r>
                      </w:p>
                      <w:p w14:paraId="068F2DD5" w14:textId="24FAC82A" w:rsidR="00752E25" w:rsidRDefault="00752E25" w:rsidP="005C4045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Rollover </w:t>
                        </w:r>
                        <w:r w:rsidRPr="00752E25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if applicable]</w:t>
                        </w: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BB0A6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Funds </w:t>
                        </w:r>
                        <w:r w:rsidR="00BB0A61" w:rsidRPr="005C404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roll over from one plan year to the next.</w:t>
                        </w:r>
                      </w:p>
                      <w:p w14:paraId="2004E2F3" w14:textId="77777777" w:rsidR="0090707B" w:rsidRPr="00B65419" w:rsidRDefault="0090707B" w:rsidP="00B65419">
                        <w:p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</w:p>
                    </w:txbxContent>
                  </v:textbox>
                </v:shape>
                <v:shape id="Text Box 87" o:spid="_x0000_s1047" style="position:absolute;left:35172;top:25847;width:39058;height:3018;visibility:visible;mso-wrap-style:square;v-text-anchor:middle" coordsize="2955925,534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" adj="-11796480,,5400" path="m54320,l2955925,r,534035l,534035,54320,xe" fillcolor="#1b365d [3215]" stroked="f" strokeweight=".5pt">
                  <v:stroke joinstyle="miter"/>
                  <v:formulas/>
                  <v:path arrowok="t" o:connecttype="custom" o:connectlocs="71775,0;3905791,0;3905791,301752;0,301752;71775,0" o:connectangles="0,0,0,0,0" textboxrect="0,0,2955925,534035"/>
                  <v:textbox>
                    <w:txbxContent>
                      <w:p w14:paraId="162053AB" w14:textId="2DFD9CB5" w:rsidR="00850EE1" w:rsidRPr="000C4DD1" w:rsidRDefault="000C4DD1" w:rsidP="000C4DD1">
                        <w:pPr>
                          <w:spacing w:line="240" w:lineRule="auto"/>
                          <w:ind w:left="432"/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</w:pPr>
                        <w:r w:rsidRPr="000C4DD1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 xml:space="preserve">For more information, visit </w:t>
                        </w:r>
                        <w:r w:rsidRPr="006A093B">
                          <w:rPr>
                            <w:rFonts w:ascii="Verdana" w:hAnsi="Verdana" w:cs="Arial"/>
                            <w:color w:val="538AB4" w:themeColor="accent2"/>
                            <w:sz w:val="16"/>
                            <w:szCs w:val="12"/>
                            <w:u w:val="single"/>
                          </w:rPr>
                          <w:t>BenefitResource.com</w:t>
                        </w:r>
                      </w:p>
                    </w:txbxContent>
                  </v:textbox>
                </v:shape>
                <v:group id="Group 106" o:spid="_x0000_s1048" style="position:absolute;top:11724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oval id="Oval 89" o:spid="_x0000_s1049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" fillcolor="#1b365d [3215]" stroked="f" strokeweight="1pt">
                    <v:stroke joinstyle="miter"/>
                  </v:oval>
                  <v:shape id="Picture 104" o:spid="_x0000_s1050" type="#_x0000_t75" style="position:absolute;left:117695;top:76955;width:172720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">
                    <v:imagedata r:id="rId20" o:title=""/>
                  </v:shape>
                </v:group>
              </v:group>
            </w:pict>
          </mc:Fallback>
        </mc:AlternateContent>
      </w:r>
    </w:p>
    <w:sectPr w:rsidR="00236749" w:rsidRPr="00BE4877" w:rsidSect="00142A66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2240" w:h="15840"/>
      <w:pgMar w:top="2790" w:right="1080" w:bottom="135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40F34" w14:textId="77777777" w:rsidR="00C6778D" w:rsidRDefault="00C6778D" w:rsidP="00787B62">
      <w:r>
        <w:separator/>
      </w:r>
    </w:p>
  </w:endnote>
  <w:endnote w:type="continuationSeparator" w:id="0">
    <w:p w14:paraId="2164271E" w14:textId="77777777" w:rsidR="00C6778D" w:rsidRDefault="00C6778D" w:rsidP="00787B62">
      <w:r>
        <w:continuationSeparator/>
      </w:r>
    </w:p>
  </w:endnote>
  <w:endnote w:type="continuationNotice" w:id="1">
    <w:p w14:paraId="405EF019" w14:textId="77777777" w:rsidR="00C6778D" w:rsidRDefault="00C6778D" w:rsidP="00787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Lato Medium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Metropolis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E5CB" w14:textId="161B92F9" w:rsidR="00F23421" w:rsidRPr="00AF085D" w:rsidRDefault="00F23421" w:rsidP="00F23421">
    <w:pPr>
      <w:pStyle w:val="Footer"/>
      <w:ind w:left="-180" w:firstLine="180"/>
      <w:jc w:val="right"/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</w:pPr>
    <w:r w:rsidRPr="00AF085D">
      <w:rPr>
        <w:rFonts w:ascii="Verdana" w:hAnsi="Verdana"/>
        <w:noProof/>
        <w:color w:val="1B365D" w:themeColor="text2"/>
        <w:sz w:val="13"/>
        <w:szCs w:val="13"/>
      </w:rPr>
      <mc:AlternateContent>
        <mc:Choice Requires="wps">
          <w:drawing>
            <wp:anchor distT="0" distB="0" distL="114300" distR="114300" simplePos="0" relativeHeight="251660290" behindDoc="0" locked="1" layoutInCell="1" allowOverlap="1" wp14:anchorId="03A66101" wp14:editId="20E40503">
              <wp:simplePos x="0" y="0"/>
              <wp:positionH relativeFrom="margin">
                <wp:align>center</wp:align>
              </wp:positionH>
              <wp:positionV relativeFrom="page">
                <wp:posOffset>9353550</wp:posOffset>
              </wp:positionV>
              <wp:extent cx="68580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B9FBD8" id="Straight Connector 7" o:spid="_x0000_s1026" style="position:absolute;z-index:25166029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from="0,736.5pt" to="540pt,7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" strokecolor="#d9d9d6 [3206]">
              <v:stroke joinstyle="miter"/>
              <w10:wrap anchorx="margin" anchory="page"/>
              <w10:anchorlock/>
            </v:line>
          </w:pict>
        </mc:Fallback>
      </mc:AlternateConten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245 Kenneth Drive | Rochester, NY 14623-4277 | (800) </w:t>
    </w:r>
    <w:r w:rsidR="00C11E03"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>473</w: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 - </w:t>
    </w:r>
    <w:r w:rsidR="00C11E03"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>9595</w: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 | ParticipantServices@BenefitResource.com | </w:t>
    </w:r>
    <w:hyperlink r:id="rId1" w:history="1">
      <w:r w:rsidRPr="00AF085D">
        <w:rPr>
          <w:rStyle w:val="SubtleEmphasis"/>
          <w:rFonts w:ascii="Verdana" w:hAnsi="Verdana"/>
          <w:i w:val="0"/>
          <w:iCs w:val="0"/>
          <w:color w:val="1B365D" w:themeColor="text2"/>
          <w:sz w:val="13"/>
          <w:szCs w:val="13"/>
        </w:rPr>
        <w:t>BenefitResource.com</w:t>
      </w:r>
    </w:hyperlink>
  </w:p>
  <w:p w14:paraId="29A32B72" w14:textId="4A574402" w:rsidR="00155DF0" w:rsidRPr="00464E2C" w:rsidRDefault="00155DF0" w:rsidP="00155DF0">
    <w:pPr>
      <w:pStyle w:val="Footer"/>
      <w:ind w:left="-180" w:firstLine="180"/>
      <w:jc w:val="right"/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</w:pPr>
    <w:r w:rsidRPr="00464E2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© 2021 Benefit Resource, LLC. | All rights reserved | Updated</w:t>
    </w:r>
    <w:r w:rsidR="004654A5" w:rsidRPr="00464E2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5/18/2021</w:t>
    </w:r>
    <w:r w:rsidRPr="00464E2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| Benefit Resource and BRI are tradenames of Benefit Resource, LL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02BD" w14:textId="533E3FC0" w:rsidR="009C4D81" w:rsidRDefault="009C4D81" w:rsidP="009C4D81">
    <w:pPr>
      <w:pStyle w:val="Footer"/>
      <w:jc w:val="center"/>
      <w:rPr>
        <w:color w:val="808080" w:themeColor="background1" w:themeShade="80"/>
        <w:sz w:val="19"/>
        <w:szCs w:val="19"/>
      </w:rPr>
    </w:pPr>
    <w:r>
      <w:rPr>
        <w:color w:val="808080" w:themeColor="background1" w:themeShade="80"/>
      </w:rPr>
      <w:t>_________________________________________________________________________________</w:t>
    </w:r>
  </w:p>
  <w:p w14:paraId="07FDE0CF" w14:textId="77777777" w:rsid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0"/>
        <w:szCs w:val="10"/>
      </w:rPr>
    </w:pPr>
  </w:p>
  <w:p w14:paraId="0BF7C602" w14:textId="753D7F01" w:rsidR="006C5007" w:rsidRP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1"/>
        <w:szCs w:val="11"/>
      </w:rPr>
    </w:pPr>
    <w:r>
      <w:rPr>
        <w:color w:val="808080" w:themeColor="background1" w:themeShade="80"/>
        <w:spacing w:val="20"/>
        <w:sz w:val="11"/>
        <w:szCs w:val="11"/>
      </w:rPr>
      <w:t xml:space="preserve">245 Kenneth Drive, Rochester, NY 14623-4277 | (800) 473-9595 | ParticipantServices@BenefitResource.com | </w:t>
    </w:r>
    <w:hyperlink r:id="rId1" w:history="1">
      <w:r>
        <w:rPr>
          <w:rStyle w:val="Hyperlink"/>
          <w:spacing w:val="20"/>
          <w:sz w:val="11"/>
          <w:szCs w:val="11"/>
        </w:rPr>
        <w:t>BenefitResour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1CF88" w14:textId="77777777" w:rsidR="00C6778D" w:rsidRDefault="00C6778D" w:rsidP="00787B62">
      <w:r>
        <w:separator/>
      </w:r>
    </w:p>
  </w:footnote>
  <w:footnote w:type="continuationSeparator" w:id="0">
    <w:p w14:paraId="504FBB25" w14:textId="77777777" w:rsidR="00C6778D" w:rsidRDefault="00C6778D" w:rsidP="00787B62">
      <w:r>
        <w:continuationSeparator/>
      </w:r>
    </w:p>
  </w:footnote>
  <w:footnote w:type="continuationNotice" w:id="1">
    <w:p w14:paraId="1D3656C7" w14:textId="77777777" w:rsidR="00C6778D" w:rsidRDefault="00C6778D" w:rsidP="00787B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925C5" w14:textId="10341E04" w:rsidR="00896022" w:rsidRDefault="001432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05D5B293" wp14:editId="59B5137C">
              <wp:simplePos x="0" y="0"/>
              <wp:positionH relativeFrom="column">
                <wp:posOffset>1087120</wp:posOffset>
              </wp:positionH>
              <wp:positionV relativeFrom="topMargin">
                <wp:align>bottom</wp:align>
              </wp:positionV>
              <wp:extent cx="5513705" cy="139128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3705" cy="13912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BEA9B5" w14:textId="278E8C9B" w:rsidR="00F564A4" w:rsidRPr="002A7C5A" w:rsidRDefault="00F564A4" w:rsidP="002A7C5A">
                          <w:pPr>
                            <w:pStyle w:val="Subtitle"/>
                            <w:rPr>
                              <w:i/>
                            </w:rPr>
                          </w:pPr>
                          <w:r w:rsidRPr="002A7C5A">
                            <w:t>WHY DO i NEED…</w:t>
                          </w:r>
                        </w:p>
                        <w:p w14:paraId="668143FE" w14:textId="55991749" w:rsidR="00F564A4" w:rsidRPr="002A7C5A" w:rsidRDefault="00F564A4" w:rsidP="000C5A72">
                          <w:pPr>
                            <w:pStyle w:val="Title"/>
                          </w:pPr>
                          <w:r w:rsidRPr="002A7C5A">
                            <w:t>A Health Reimbursement Account (HRA)?</w:t>
                          </w:r>
                        </w:p>
                        <w:p w14:paraId="220DA58B" w14:textId="266F0FD2" w:rsidR="00896022" w:rsidRPr="0014326C" w:rsidRDefault="00896022" w:rsidP="00E947C8">
                          <w:pPr>
                            <w:jc w:val="right"/>
                            <w:rPr>
                              <w:color w:val="538AB4" w:themeColor="accent2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D5B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51" type="#_x0000_t202" style="position:absolute;margin-left:85.6pt;margin-top:0;width:434.15pt;height:109.5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" fillcolor="white [3201]" stroked="f" strokeweight=".5pt">
              <v:textbox>
                <w:txbxContent>
                  <w:p w14:paraId="0DBEA9B5" w14:textId="278E8C9B" w:rsidR="00F564A4" w:rsidRPr="002A7C5A" w:rsidRDefault="00F564A4" w:rsidP="002A7C5A">
                    <w:pPr>
                      <w:pStyle w:val="Subtitle"/>
                      <w:rPr>
                        <w:i/>
                      </w:rPr>
                    </w:pPr>
                    <w:r w:rsidRPr="002A7C5A">
                      <w:t>WHY DO i NEED…</w:t>
                    </w:r>
                  </w:p>
                  <w:p w14:paraId="668143FE" w14:textId="55991749" w:rsidR="00F564A4" w:rsidRPr="002A7C5A" w:rsidRDefault="00F564A4" w:rsidP="000C5A72">
                    <w:pPr>
                      <w:pStyle w:val="Title"/>
                    </w:pPr>
                    <w:r w:rsidRPr="002A7C5A">
                      <w:t>A Health Reimbursement Account (HRA)?</w:t>
                    </w:r>
                  </w:p>
                  <w:p w14:paraId="220DA58B" w14:textId="266F0FD2" w:rsidR="00896022" w:rsidRPr="0014326C" w:rsidRDefault="00896022" w:rsidP="00E947C8">
                    <w:pPr>
                      <w:jc w:val="right"/>
                      <w:rPr>
                        <w:color w:val="538AB4" w:themeColor="accent2"/>
                        <w:sz w:val="14"/>
                        <w:szCs w:val="14"/>
                      </w:rPr>
                    </w:pPr>
                  </w:p>
                </w:txbxContent>
              </v:textbox>
              <w10:wrap anchory="margin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1" allowOverlap="1" wp14:anchorId="445C212F" wp14:editId="733F396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60082" cy="1600200"/>
          <wp:effectExtent l="0" t="0" r="0" b="0"/>
          <wp:wrapNone/>
          <wp:docPr id="117" name="Picture 117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082" cy="16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9B86" w14:textId="6997AFD9" w:rsidR="000B02B0" w:rsidRDefault="000B02B0" w:rsidP="00787B6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4200A7" wp14:editId="19CD1DC6">
          <wp:simplePos x="0" y="0"/>
          <wp:positionH relativeFrom="page">
            <wp:posOffset>9525</wp:posOffset>
          </wp:positionH>
          <wp:positionV relativeFrom="paragraph">
            <wp:posOffset>-524510</wp:posOffset>
          </wp:positionV>
          <wp:extent cx="7771765" cy="8905875"/>
          <wp:effectExtent l="0" t="0" r="635" b="0"/>
          <wp:wrapNone/>
          <wp:docPr id="118" name="Picture 1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I_LetterheadDesign_MR1_BKG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1451"/>
                  <a:stretch/>
                </pic:blipFill>
                <pic:spPr bwMode="auto">
                  <a:xfrm>
                    <a:off x="0" y="0"/>
                    <a:ext cx="7771765" cy="8905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9" type="#_x0000_t75" style="width:8.85pt;height:8.85pt;visibility:visible;mso-wrap-style:square" o:bullet="t">
        <v:imagedata r:id="rId1" o:title=""/>
      </v:shape>
    </w:pict>
  </w:numPicBullet>
  <w:abstractNum w:abstractNumId="0" w15:restartNumberingAfterBreak="0">
    <w:nsid w:val="04A13EF9"/>
    <w:multiLevelType w:val="hybridMultilevel"/>
    <w:tmpl w:val="2C623B68"/>
    <w:lvl w:ilvl="0" w:tplc="6286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3609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95898"/>
    <w:multiLevelType w:val="hybridMultilevel"/>
    <w:tmpl w:val="1ED07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549BC"/>
    <w:multiLevelType w:val="hybridMultilevel"/>
    <w:tmpl w:val="52DE6204"/>
    <w:lvl w:ilvl="0" w:tplc="8E0865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6092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4F06F4"/>
    <w:multiLevelType w:val="hybridMultilevel"/>
    <w:tmpl w:val="C85C067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77251CED"/>
    <w:multiLevelType w:val="hybridMultilevel"/>
    <w:tmpl w:val="AD62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E2MzQ0MDQxNjVW0lEKTi0uzszPAymwrAUAFr9QuywAAAA="/>
  </w:docVars>
  <w:rsids>
    <w:rsidRoot w:val="00AB127F"/>
    <w:rsid w:val="00004C15"/>
    <w:rsid w:val="00016634"/>
    <w:rsid w:val="00030BC3"/>
    <w:rsid w:val="000343E9"/>
    <w:rsid w:val="00043018"/>
    <w:rsid w:val="000557AF"/>
    <w:rsid w:val="00056EC8"/>
    <w:rsid w:val="00075676"/>
    <w:rsid w:val="0009481D"/>
    <w:rsid w:val="00094BF1"/>
    <w:rsid w:val="000B02B0"/>
    <w:rsid w:val="000B6D7F"/>
    <w:rsid w:val="000C42EB"/>
    <w:rsid w:val="000C4DD1"/>
    <w:rsid w:val="000C5A72"/>
    <w:rsid w:val="000D0A97"/>
    <w:rsid w:val="000D199F"/>
    <w:rsid w:val="000F0A11"/>
    <w:rsid w:val="00120B69"/>
    <w:rsid w:val="0013181A"/>
    <w:rsid w:val="00142A66"/>
    <w:rsid w:val="0014326C"/>
    <w:rsid w:val="00155DF0"/>
    <w:rsid w:val="001865CD"/>
    <w:rsid w:val="001D03FB"/>
    <w:rsid w:val="001F1199"/>
    <w:rsid w:val="002140CB"/>
    <w:rsid w:val="00236749"/>
    <w:rsid w:val="00270349"/>
    <w:rsid w:val="00274C7B"/>
    <w:rsid w:val="002965CC"/>
    <w:rsid w:val="002A6A7B"/>
    <w:rsid w:val="002A7C5A"/>
    <w:rsid w:val="002F70D4"/>
    <w:rsid w:val="003344CC"/>
    <w:rsid w:val="00351270"/>
    <w:rsid w:val="003768F3"/>
    <w:rsid w:val="003C4DF9"/>
    <w:rsid w:val="003D0941"/>
    <w:rsid w:val="003E6AC7"/>
    <w:rsid w:val="00400212"/>
    <w:rsid w:val="00420140"/>
    <w:rsid w:val="00421881"/>
    <w:rsid w:val="00432661"/>
    <w:rsid w:val="00457383"/>
    <w:rsid w:val="00464E2C"/>
    <w:rsid w:val="004654A5"/>
    <w:rsid w:val="00472C89"/>
    <w:rsid w:val="00481111"/>
    <w:rsid w:val="004849C9"/>
    <w:rsid w:val="0049051B"/>
    <w:rsid w:val="0049420F"/>
    <w:rsid w:val="004A3CB0"/>
    <w:rsid w:val="004B3E11"/>
    <w:rsid w:val="004C7D7E"/>
    <w:rsid w:val="004F7AD5"/>
    <w:rsid w:val="00503DBC"/>
    <w:rsid w:val="00511373"/>
    <w:rsid w:val="00511DEE"/>
    <w:rsid w:val="00531659"/>
    <w:rsid w:val="005465A0"/>
    <w:rsid w:val="00560C2C"/>
    <w:rsid w:val="005621F0"/>
    <w:rsid w:val="005763A6"/>
    <w:rsid w:val="00576FF2"/>
    <w:rsid w:val="00582607"/>
    <w:rsid w:val="0059156B"/>
    <w:rsid w:val="005B5CE5"/>
    <w:rsid w:val="005C159F"/>
    <w:rsid w:val="005C4045"/>
    <w:rsid w:val="005E03F6"/>
    <w:rsid w:val="005F480F"/>
    <w:rsid w:val="00611D23"/>
    <w:rsid w:val="006121FD"/>
    <w:rsid w:val="00625708"/>
    <w:rsid w:val="00625930"/>
    <w:rsid w:val="00626155"/>
    <w:rsid w:val="00634119"/>
    <w:rsid w:val="00657028"/>
    <w:rsid w:val="00686831"/>
    <w:rsid w:val="00694341"/>
    <w:rsid w:val="006A03E3"/>
    <w:rsid w:val="006A093B"/>
    <w:rsid w:val="006A4E8A"/>
    <w:rsid w:val="006C4CF4"/>
    <w:rsid w:val="006C5007"/>
    <w:rsid w:val="006E2466"/>
    <w:rsid w:val="006F0A37"/>
    <w:rsid w:val="00730FD6"/>
    <w:rsid w:val="00752E25"/>
    <w:rsid w:val="00787B62"/>
    <w:rsid w:val="007A2597"/>
    <w:rsid w:val="007B6188"/>
    <w:rsid w:val="007C310A"/>
    <w:rsid w:val="007D67B0"/>
    <w:rsid w:val="007E4530"/>
    <w:rsid w:val="00812434"/>
    <w:rsid w:val="00830B08"/>
    <w:rsid w:val="00842964"/>
    <w:rsid w:val="00850EE1"/>
    <w:rsid w:val="00854E55"/>
    <w:rsid w:val="008629C8"/>
    <w:rsid w:val="00872565"/>
    <w:rsid w:val="00876279"/>
    <w:rsid w:val="00885A24"/>
    <w:rsid w:val="0089124F"/>
    <w:rsid w:val="00896022"/>
    <w:rsid w:val="008D20C0"/>
    <w:rsid w:val="008D4784"/>
    <w:rsid w:val="008D4BA1"/>
    <w:rsid w:val="008D52ED"/>
    <w:rsid w:val="008F2BCE"/>
    <w:rsid w:val="008F5B02"/>
    <w:rsid w:val="0090707B"/>
    <w:rsid w:val="0091054A"/>
    <w:rsid w:val="00923C65"/>
    <w:rsid w:val="00926813"/>
    <w:rsid w:val="009376D2"/>
    <w:rsid w:val="00950A02"/>
    <w:rsid w:val="00961DBB"/>
    <w:rsid w:val="00972164"/>
    <w:rsid w:val="00985574"/>
    <w:rsid w:val="00987CCC"/>
    <w:rsid w:val="009A666D"/>
    <w:rsid w:val="009C4D81"/>
    <w:rsid w:val="009E2EC9"/>
    <w:rsid w:val="00A11FBD"/>
    <w:rsid w:val="00A126F2"/>
    <w:rsid w:val="00A56D6F"/>
    <w:rsid w:val="00A76F58"/>
    <w:rsid w:val="00A84D54"/>
    <w:rsid w:val="00A85AB0"/>
    <w:rsid w:val="00AB127F"/>
    <w:rsid w:val="00AF085D"/>
    <w:rsid w:val="00AF1864"/>
    <w:rsid w:val="00B05021"/>
    <w:rsid w:val="00B1209D"/>
    <w:rsid w:val="00B21332"/>
    <w:rsid w:val="00B373F1"/>
    <w:rsid w:val="00B41C22"/>
    <w:rsid w:val="00B65419"/>
    <w:rsid w:val="00B66BB9"/>
    <w:rsid w:val="00BA16C4"/>
    <w:rsid w:val="00BA4EC0"/>
    <w:rsid w:val="00BB0A61"/>
    <w:rsid w:val="00BD4184"/>
    <w:rsid w:val="00BD5841"/>
    <w:rsid w:val="00BE4877"/>
    <w:rsid w:val="00C0337E"/>
    <w:rsid w:val="00C11E03"/>
    <w:rsid w:val="00C6778D"/>
    <w:rsid w:val="00C711A8"/>
    <w:rsid w:val="00C86310"/>
    <w:rsid w:val="00C90C62"/>
    <w:rsid w:val="00D05C13"/>
    <w:rsid w:val="00D1406F"/>
    <w:rsid w:val="00D21EAA"/>
    <w:rsid w:val="00D22495"/>
    <w:rsid w:val="00D447BF"/>
    <w:rsid w:val="00DB7C58"/>
    <w:rsid w:val="00DD1D88"/>
    <w:rsid w:val="00DE4F4C"/>
    <w:rsid w:val="00DF48A2"/>
    <w:rsid w:val="00E05074"/>
    <w:rsid w:val="00E4216C"/>
    <w:rsid w:val="00E453BC"/>
    <w:rsid w:val="00E50B7A"/>
    <w:rsid w:val="00E50ECA"/>
    <w:rsid w:val="00E62490"/>
    <w:rsid w:val="00E67BF0"/>
    <w:rsid w:val="00E704F2"/>
    <w:rsid w:val="00E70FAD"/>
    <w:rsid w:val="00E85675"/>
    <w:rsid w:val="00E90DEE"/>
    <w:rsid w:val="00E947C8"/>
    <w:rsid w:val="00E9652F"/>
    <w:rsid w:val="00EC7EC8"/>
    <w:rsid w:val="00ED5384"/>
    <w:rsid w:val="00EE5F73"/>
    <w:rsid w:val="00EF69F8"/>
    <w:rsid w:val="00F06E56"/>
    <w:rsid w:val="00F133C4"/>
    <w:rsid w:val="00F2185E"/>
    <w:rsid w:val="00F22691"/>
    <w:rsid w:val="00F23421"/>
    <w:rsid w:val="00F564A4"/>
    <w:rsid w:val="00F64E23"/>
    <w:rsid w:val="00F65F89"/>
    <w:rsid w:val="00F93086"/>
    <w:rsid w:val="00FB5911"/>
    <w:rsid w:val="00FE058A"/>
    <w:rsid w:val="00FE199A"/>
    <w:rsid w:val="00FF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D0BC77"/>
  <w14:defaultImageDpi w14:val="32767"/>
  <w15:chartTrackingRefBased/>
  <w15:docId w15:val="{7B5DA440-4D87-FD45-A851-45D303FC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101820" w:themeColor="text1"/>
        <w:sz w:val="18"/>
        <w:szCs w:val="18"/>
        <w:lang w:val="en-US" w:eastAsia="en-US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8D4784"/>
  </w:style>
  <w:style w:type="paragraph" w:styleId="Heading1">
    <w:name w:val="heading 1"/>
    <w:aliases w:val="Section Heading"/>
    <w:basedOn w:val="Normal"/>
    <w:next w:val="Normal"/>
    <w:link w:val="Heading1Char"/>
    <w:autoRedefine/>
    <w:uiPriority w:val="9"/>
    <w:qFormat/>
    <w:rsid w:val="00481111"/>
    <w:pPr>
      <w:keepNext/>
      <w:keepLines/>
      <w:spacing w:line="288" w:lineRule="auto"/>
      <w:outlineLvl w:val="0"/>
    </w:pPr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paragraph" w:styleId="Heading2">
    <w:name w:val="heading 2"/>
    <w:aliases w:val="Subheading"/>
    <w:basedOn w:val="Normal"/>
    <w:next w:val="Normal"/>
    <w:link w:val="Heading2Char"/>
    <w:autoRedefine/>
    <w:uiPriority w:val="9"/>
    <w:unhideWhenUsed/>
    <w:qFormat/>
    <w:rsid w:val="008D4784"/>
    <w:pPr>
      <w:keepNext/>
      <w:keepLines/>
      <w:spacing w:line="288" w:lineRule="auto"/>
      <w:contextualSpacing/>
      <w:outlineLvl w:val="1"/>
    </w:pPr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657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1A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C4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284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1111"/>
    <w:rPr>
      <w:color w:val="101820" w:themeColor="text1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1111"/>
    <w:rPr>
      <w:color w:val="101820" w:themeColor="text1"/>
      <w:sz w:val="18"/>
      <w:szCs w:val="18"/>
    </w:rPr>
  </w:style>
  <w:style w:type="character" w:customStyle="1" w:styleId="Hyperlinks">
    <w:name w:val="Hyperlinks"/>
    <w:basedOn w:val="Hyperlink"/>
    <w:uiPriority w:val="1"/>
    <w:qFormat/>
    <w:rsid w:val="008D4784"/>
    <w:rPr>
      <w:b w:val="0"/>
      <w:bCs/>
      <w:color w:val="538AB4" w:themeColor="accent2"/>
      <w:u w:val="single"/>
    </w:rPr>
  </w:style>
  <w:style w:type="paragraph" w:customStyle="1" w:styleId="UpperPageBody">
    <w:name w:val="Upper Page Body"/>
    <w:basedOn w:val="Normal"/>
    <w:uiPriority w:val="99"/>
    <w:semiHidden/>
    <w:rsid w:val="00AB127F"/>
    <w:pPr>
      <w:suppressAutoHyphens/>
      <w:autoSpaceDE w:val="0"/>
      <w:autoSpaceDN w:val="0"/>
      <w:adjustRightInd w:val="0"/>
      <w:spacing w:after="180" w:line="340" w:lineRule="atLeast"/>
      <w:textAlignment w:val="baseline"/>
    </w:pPr>
    <w:rPr>
      <w:rFonts w:ascii="Metropolis Light" w:hAnsi="Metropolis Light" w:cs="Metropolis Light"/>
      <w:color w:val="000000"/>
      <w:szCs w:val="20"/>
    </w:rPr>
  </w:style>
  <w:style w:type="paragraph" w:customStyle="1" w:styleId="SmallSubhead">
    <w:name w:val="Small Subhead"/>
    <w:basedOn w:val="Normal"/>
    <w:uiPriority w:val="99"/>
    <w:semiHidden/>
    <w:rsid w:val="00C86310"/>
    <w:pPr>
      <w:suppressAutoHyphens/>
      <w:autoSpaceDE w:val="0"/>
      <w:autoSpaceDN w:val="0"/>
      <w:adjustRightInd w:val="0"/>
      <w:spacing w:before="180" w:after="90" w:line="288" w:lineRule="auto"/>
      <w:textAlignment w:val="center"/>
    </w:pPr>
    <w:rPr>
      <w:rFonts w:ascii="Metropolis Light" w:hAnsi="Metropolis Light" w:cs="Metropolis Light"/>
      <w:caps/>
      <w:color w:val="3D96E2"/>
      <w:spacing w:val="36"/>
    </w:rPr>
  </w:style>
  <w:style w:type="paragraph" w:customStyle="1" w:styleId="LowerPageBody">
    <w:name w:val="Lower Page Body"/>
    <w:basedOn w:val="UpperPageBody"/>
    <w:uiPriority w:val="99"/>
    <w:semiHidden/>
    <w:rsid w:val="00C86310"/>
    <w:pPr>
      <w:spacing w:line="280" w:lineRule="atLeast"/>
    </w:pPr>
    <w:rPr>
      <w:szCs w:val="18"/>
    </w:rPr>
  </w:style>
  <w:style w:type="character" w:customStyle="1" w:styleId="NumberedListBullets">
    <w:name w:val="Numbered List Bullets"/>
    <w:uiPriority w:val="99"/>
    <w:semiHidden/>
    <w:rsid w:val="00C86310"/>
    <w:rPr>
      <w:outline/>
    </w:rPr>
  </w:style>
  <w:style w:type="character" w:styleId="Hyperlink">
    <w:name w:val="Hyperlink"/>
    <w:uiPriority w:val="99"/>
    <w:semiHidden/>
    <w:rsid w:val="00876279"/>
    <w:rPr>
      <w:b/>
      <w:bCs/>
      <w:color w:val="23609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C5A72"/>
    <w:pPr>
      <w:spacing w:line="240" w:lineRule="auto"/>
    </w:pPr>
    <w:rPr>
      <w:rFonts w:ascii="Times New Roman" w:eastAsiaTheme="majorEastAsia" w:hAnsi="Times New Roman" w:cs="Times New Roman"/>
      <w:color w:val="1B365D" w:themeColor="text2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A72"/>
    <w:rPr>
      <w:rFonts w:ascii="Times New Roman" w:eastAsiaTheme="majorEastAsia" w:hAnsi="Times New Roman" w:cs="Times New Roman"/>
      <w:color w:val="1B365D" w:themeColor="text2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A7C5A"/>
    <w:pPr>
      <w:numPr>
        <w:ilvl w:val="1"/>
      </w:numPr>
      <w:spacing w:line="288" w:lineRule="auto"/>
      <w:contextualSpacing/>
    </w:pPr>
    <w:rPr>
      <w:rFonts w:ascii="Verdana" w:eastAsiaTheme="minorEastAsia" w:hAnsi="Verdana"/>
      <w:caps/>
      <w:color w:val="538AB4" w:themeColor="accent2"/>
      <w:spacing w:val="24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A7C5A"/>
    <w:rPr>
      <w:rFonts w:ascii="Verdana" w:eastAsiaTheme="minorEastAsia" w:hAnsi="Verdana"/>
      <w:caps/>
      <w:color w:val="538AB4" w:themeColor="accent2"/>
      <w:spacing w:val="24"/>
      <w:sz w:val="24"/>
      <w:szCs w:val="24"/>
    </w:rPr>
  </w:style>
  <w:style w:type="character" w:styleId="SubtleReference">
    <w:name w:val="Subtle Reference"/>
    <w:basedOn w:val="DefaultParagraphFont"/>
    <w:uiPriority w:val="31"/>
    <w:semiHidden/>
    <w:qFormat/>
    <w:rsid w:val="00560C2C"/>
    <w:rPr>
      <w:color w:val="46698C" w:themeColor="text1" w:themeTint="A5"/>
      <w:sz w:val="15"/>
      <w:szCs w:val="15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481111"/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8D4784"/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B373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11"/>
    <w:rPr>
      <w:rFonts w:asciiTheme="majorHAnsi" w:eastAsiaTheme="majorEastAsia" w:hAnsiTheme="majorHAnsi" w:cstheme="majorBidi"/>
      <w:color w:val="0D1A2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1111"/>
    <w:rPr>
      <w:rFonts w:asciiTheme="majorHAnsi" w:eastAsiaTheme="majorEastAsia" w:hAnsiTheme="majorHAnsi" w:cstheme="majorBidi"/>
      <w:i/>
      <w:iCs/>
      <w:color w:val="142845" w:themeColor="accent1" w:themeShade="BF"/>
      <w:sz w:val="18"/>
      <w:szCs w:val="18"/>
    </w:rPr>
  </w:style>
  <w:style w:type="character" w:styleId="SubtleEmphasis">
    <w:name w:val="Subtle Emphasis"/>
    <w:basedOn w:val="DefaultParagraphFont"/>
    <w:uiPriority w:val="19"/>
    <w:semiHidden/>
    <w:rsid w:val="00657028"/>
    <w:rPr>
      <w:i/>
      <w:iCs/>
      <w:color w:val="36516D" w:themeColor="text1" w:themeTint="BF"/>
    </w:rPr>
  </w:style>
  <w:style w:type="paragraph" w:customStyle="1" w:styleId="Footnote-Caption">
    <w:name w:val="Footnote-Caption"/>
    <w:basedOn w:val="Normal"/>
    <w:autoRedefine/>
    <w:qFormat/>
    <w:rsid w:val="008D4784"/>
    <w:pPr>
      <w:spacing w:line="288" w:lineRule="auto"/>
      <w:contextualSpacing/>
    </w:pPr>
    <w:rPr>
      <w:color w:val="538AB4" w:themeColor="accent2"/>
      <w:spacing w:val="10"/>
      <w:sz w:val="12"/>
    </w:rPr>
  </w:style>
  <w:style w:type="character" w:styleId="Strong">
    <w:name w:val="Strong"/>
    <w:basedOn w:val="DefaultParagraphFont"/>
    <w:uiPriority w:val="22"/>
    <w:semiHidden/>
    <w:rsid w:val="00657028"/>
    <w:rPr>
      <w:b/>
      <w:bCs/>
    </w:rPr>
  </w:style>
  <w:style w:type="character" w:styleId="UnresolvedMention">
    <w:name w:val="Unresolved Mention"/>
    <w:basedOn w:val="DefaultParagraphFont"/>
    <w:uiPriority w:val="99"/>
    <w:semiHidden/>
    <w:rsid w:val="0014326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557A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emf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emf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RI Colors">
      <a:dk1>
        <a:srgbClr val="101820"/>
      </a:dk1>
      <a:lt1>
        <a:sysClr val="window" lastClr="FFFFFF"/>
      </a:lt1>
      <a:dk2>
        <a:srgbClr val="1B365D"/>
      </a:dk2>
      <a:lt2>
        <a:srgbClr val="D9D9D6"/>
      </a:lt2>
      <a:accent1>
        <a:srgbClr val="1B365D"/>
      </a:accent1>
      <a:accent2>
        <a:srgbClr val="538AB4"/>
      </a:accent2>
      <a:accent3>
        <a:srgbClr val="D9D9D6"/>
      </a:accent3>
      <a:accent4>
        <a:srgbClr val="FFAD00"/>
      </a:accent4>
      <a:accent5>
        <a:srgbClr val="101820"/>
      </a:accent5>
      <a:accent6>
        <a:srgbClr val="28724F"/>
      </a:accent6>
      <a:hlink>
        <a:srgbClr val="538AB4"/>
      </a:hlink>
      <a:folHlink>
        <a:srgbClr val="1B365D"/>
      </a:folHlink>
    </a:clrScheme>
    <a:fontScheme name="BRI Fonts">
      <a:majorFont>
        <a:latin typeface="Libre Baskerville"/>
        <a:ea typeface=""/>
        <a:cs typeface=""/>
      </a:majorFont>
      <a:minorFont>
        <a:latin typeface="La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AA96520964049941AF0CED76AA807" ma:contentTypeVersion="16" ma:contentTypeDescription="Create a new document." ma:contentTypeScope="" ma:versionID="229ed39c48e310390b6e062cbd2b452e">
  <xsd:schema xmlns:xsd="http://www.w3.org/2001/XMLSchema" xmlns:xs="http://www.w3.org/2001/XMLSchema" xmlns:p="http://schemas.microsoft.com/office/2006/metadata/properties" xmlns:ns2="51d20285-3080-411b-8714-6e6477a3c42a" xmlns:ns3="5280073c-f87b-4cdc-bf2d-1e6c3bc19098" targetNamespace="http://schemas.microsoft.com/office/2006/metadata/properties" ma:root="true" ma:fieldsID="6079cb2cef89c9981f67ca723de2c846" ns2:_="" ns3:_="">
    <xsd:import namespace="51d20285-3080-411b-8714-6e6477a3c42a"/>
    <xsd:import namespace="5280073c-f87b-4cdc-bf2d-1e6c3bc19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Abou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20285-3080-411b-8714-6e6477a3c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1ce0123-6ad9-410c-8748-63ce0cf99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About" ma:index="22" nillable="true" ma:displayName="About" ma:description="What is it used for" ma:format="Dropdown" ma:internalName="Abou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0073c-f87b-4cdc-bf2d-1e6c3bc19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c68aaf0-d61a-49cd-aca2-701f16ba8b31}" ma:internalName="TaxCatchAll" ma:showField="CatchAllData" ma:web="5280073c-f87b-4cdc-bf2d-1e6c3bc190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d20285-3080-411b-8714-6e6477a3c42a">
      <Terms xmlns="http://schemas.microsoft.com/office/infopath/2007/PartnerControls"/>
    </lcf76f155ced4ddcb4097134ff3c332f>
    <TaxCatchAll xmlns="5280073c-f87b-4cdc-bf2d-1e6c3bc19098" xsi:nil="true"/>
    <About xmlns="51d20285-3080-411b-8714-6e6477a3c42a" xsi:nil="true"/>
  </documentManagement>
</p:properties>
</file>

<file path=customXml/itemProps1.xml><?xml version="1.0" encoding="utf-8"?>
<ds:datastoreItem xmlns:ds="http://schemas.openxmlformats.org/officeDocument/2006/customXml" ds:itemID="{9149E03E-6835-45BC-A5CB-018C8988B691}"/>
</file>

<file path=customXml/itemProps2.xml><?xml version="1.0" encoding="utf-8"?>
<ds:datastoreItem xmlns:ds="http://schemas.openxmlformats.org/officeDocument/2006/customXml" ds:itemID="{0D3C7225-D82D-4D97-9C4B-6591AEDB0F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CBED1C-7F1D-4BCE-9E4E-4B9512E9DD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57BBE5-1723-49AD-8B9A-456E88DA8A0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fer Herman</dc:creator>
  <cp:keywords/>
  <dc:description/>
  <cp:lastModifiedBy>Ashley Hurrell</cp:lastModifiedBy>
  <cp:revision>108</cp:revision>
  <cp:lastPrinted>2020-08-01T15:38:00Z</cp:lastPrinted>
  <dcterms:created xsi:type="dcterms:W3CDTF">2021-04-16T14:18:00Z</dcterms:created>
  <dcterms:modified xsi:type="dcterms:W3CDTF">2021-05-19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AA96520964049941AF0CED76AA807</vt:lpwstr>
  </property>
  <property fmtid="{D5CDD505-2E9C-101B-9397-08002B2CF9AE}" pid="3" name="MediaServiceImageTags">
    <vt:lpwstr/>
  </property>
</Properties>
</file>